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8192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Piotruś Czarnec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cin Mikołajc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